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2BE78" w14:textId="5A9DF89B" w:rsidR="00053ABD" w:rsidRDefault="006E6E6D">
      <w:r>
        <w:t>Author: Samuel Rettig</w:t>
      </w:r>
    </w:p>
    <w:p w14:paraId="79572ED8" w14:textId="20ACFAD3" w:rsidR="006E6E6D" w:rsidRDefault="006E6E6D"/>
    <w:p w14:paraId="2211DBE4" w14:textId="27097637" w:rsidR="006E6E6D" w:rsidRDefault="006E6E6D" w:rsidP="00D70A04">
      <w:r>
        <w:t>A)</w:t>
      </w:r>
    </w:p>
    <w:p w14:paraId="70120FB1" w14:textId="4C734D3F" w:rsidR="006E6E6D" w:rsidRDefault="00D70A04" w:rsidP="00303EA0">
      <w:pPr>
        <w:jc w:val="center"/>
      </w:pPr>
      <w:r>
        <w:rPr>
          <w:noProof/>
        </w:rPr>
        <w:drawing>
          <wp:inline distT="0" distB="0" distL="0" distR="0" wp14:anchorId="2A19078B" wp14:editId="0F78C425">
            <wp:extent cx="5425440" cy="2910840"/>
            <wp:effectExtent l="0" t="0" r="3810" b="3810"/>
            <wp:docPr id="1" name="Picture 1" descr="Graphical user interface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ord&#10;&#10;Description automatically generated"/>
                    <pic:cNvPicPr/>
                  </pic:nvPicPr>
                  <pic:blipFill rotWithShape="1">
                    <a:blip r:embed="rId4"/>
                    <a:srcRect l="1795" t="4577" r="6923" b="3412"/>
                    <a:stretch/>
                  </pic:blipFill>
                  <pic:spPr bwMode="auto">
                    <a:xfrm>
                      <a:off x="0" y="0"/>
                      <a:ext cx="5425440" cy="291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FF9DF" w14:textId="66BE6999" w:rsidR="006E6E6D" w:rsidRDefault="006E6E6D" w:rsidP="006E6E6D">
      <w:pPr>
        <w:jc w:val="center"/>
      </w:pPr>
      <w:r>
        <w:t>Query 1:</w:t>
      </w:r>
    </w:p>
    <w:p w14:paraId="31E5F44A" w14:textId="1027C45E" w:rsidR="006E6E6D" w:rsidRDefault="006E6E6D" w:rsidP="006E6E6D">
      <w:pPr>
        <w:jc w:val="center"/>
      </w:pPr>
      <w:r>
        <w:t>Num of bytes per record: X</w:t>
      </w:r>
    </w:p>
    <w:p w14:paraId="43F6DFE0" w14:textId="77777777" w:rsidR="006E6E6D" w:rsidRDefault="006E6E6D" w:rsidP="006E6E6D">
      <w:pPr>
        <w:jc w:val="center"/>
      </w:pPr>
      <w:r>
        <w:t xml:space="preserve">X = 1(bytes in char) * 80(max char amount for </w:t>
      </w:r>
      <w:proofErr w:type="spellStart"/>
      <w:r>
        <w:t>screen_name</w:t>
      </w:r>
      <w:proofErr w:type="spellEnd"/>
      <w:r>
        <w:t xml:space="preserve">) + </w:t>
      </w:r>
    </w:p>
    <w:p w14:paraId="60A51141" w14:textId="1FE40764" w:rsidR="006E6E6D" w:rsidRDefault="006E6E6D" w:rsidP="006E6E6D">
      <w:pPr>
        <w:jc w:val="center"/>
      </w:pPr>
      <w:r>
        <w:t xml:space="preserve">1(bytes in char) * 80(max char amount for </w:t>
      </w:r>
      <w:proofErr w:type="spellStart"/>
      <w:r>
        <w:t>user_name</w:t>
      </w:r>
      <w:proofErr w:type="spellEnd"/>
      <w:r>
        <w:t>) +</w:t>
      </w:r>
    </w:p>
    <w:p w14:paraId="09FC5BB3" w14:textId="1CCFEF68" w:rsidR="006E6E6D" w:rsidRDefault="006E6E6D" w:rsidP="006E6E6D">
      <w:pPr>
        <w:jc w:val="center"/>
      </w:pPr>
      <w:r>
        <w:t>1(bytes in char) * 80(max char amount for category) +</w:t>
      </w:r>
    </w:p>
    <w:p w14:paraId="702035A8" w14:textId="0244AAE0" w:rsidR="006E6E6D" w:rsidRDefault="006E6E6D" w:rsidP="006E6E6D">
      <w:pPr>
        <w:jc w:val="center"/>
      </w:pPr>
      <w:r>
        <w:t xml:space="preserve">1(bytes in char) * 80(max char amount for </w:t>
      </w:r>
      <w:proofErr w:type="spellStart"/>
      <w:r>
        <w:t>sub_category</w:t>
      </w:r>
      <w:proofErr w:type="spellEnd"/>
      <w:r>
        <w:t xml:space="preserve">) + </w:t>
      </w:r>
    </w:p>
    <w:p w14:paraId="1F5C06C7" w14:textId="16028D26" w:rsidR="006E6E6D" w:rsidRDefault="006E6E6D" w:rsidP="006E6E6D">
      <w:pPr>
        <w:jc w:val="center"/>
      </w:pPr>
      <w:r>
        <w:t>1(bytes in char) * 80(max char amount for state) +</w:t>
      </w:r>
    </w:p>
    <w:p w14:paraId="7AEDB009" w14:textId="2A2EF5CB" w:rsidR="006E6E6D" w:rsidRDefault="006E6E6D" w:rsidP="006E6E6D">
      <w:pPr>
        <w:jc w:val="center"/>
      </w:pPr>
      <w:r>
        <w:t>4 (bytes in int) + 4 (bytes per int) = X</w:t>
      </w:r>
    </w:p>
    <w:p w14:paraId="66983281" w14:textId="38392039" w:rsidR="006E6E6D" w:rsidRDefault="006E6E6D" w:rsidP="006E6E6D">
      <w:pPr>
        <w:jc w:val="center"/>
      </w:pPr>
      <w:r>
        <w:t>X = 408 bytes/record</w:t>
      </w:r>
    </w:p>
    <w:p w14:paraId="47090B0E" w14:textId="40F9E689" w:rsidR="006E6E6D" w:rsidRDefault="006E6E6D" w:rsidP="006E6E6D">
      <w:pPr>
        <w:jc w:val="center"/>
      </w:pPr>
    </w:p>
    <w:p w14:paraId="4E0DF66D" w14:textId="2AB6067D" w:rsidR="006E6E6D" w:rsidRDefault="006E6E6D" w:rsidP="006E6E6D">
      <w:pPr>
        <w:jc w:val="center"/>
      </w:pPr>
      <w:r>
        <w:t>Number of records per page = Y</w:t>
      </w:r>
    </w:p>
    <w:p w14:paraId="2423A1D5" w14:textId="5EF03037" w:rsidR="006E6E6D" w:rsidRDefault="006E6E6D" w:rsidP="006E6E6D">
      <w:pPr>
        <w:jc w:val="center"/>
      </w:pPr>
      <w:r>
        <w:t>Y = floor(4000/X)  = floor (4000 / 408) = 9 (9.8… if not floored)</w:t>
      </w:r>
    </w:p>
    <w:p w14:paraId="3F769E13" w14:textId="449B0E8D" w:rsidR="006E6E6D" w:rsidRDefault="006E6E6D" w:rsidP="006E6E6D">
      <w:pPr>
        <w:jc w:val="center"/>
      </w:pPr>
    </w:p>
    <w:p w14:paraId="0B8A144A" w14:textId="17F1A340" w:rsidR="006E6E6D" w:rsidRDefault="006E6E6D" w:rsidP="006E6E6D">
      <w:pPr>
        <w:jc w:val="center"/>
      </w:pPr>
      <w:r>
        <w:t>Number of pages</w:t>
      </w:r>
      <w:r w:rsidR="00143F7E">
        <w:t xml:space="preserve"> = Z</w:t>
      </w:r>
    </w:p>
    <w:p w14:paraId="2C1083D3" w14:textId="7ACC3E32" w:rsidR="00143F7E" w:rsidRDefault="00143F7E" w:rsidP="006E6E6D">
      <w:pPr>
        <w:jc w:val="center"/>
      </w:pPr>
      <w:r>
        <w:t>Z = ceil (5000 / Y) = (5000 / 9) = 556 pages</w:t>
      </w:r>
    </w:p>
    <w:p w14:paraId="087B00C6" w14:textId="70283B54" w:rsidR="00143F7E" w:rsidRDefault="00143F7E" w:rsidP="006E6E6D">
      <w:pPr>
        <w:jc w:val="center"/>
      </w:pPr>
      <w:r>
        <w:lastRenderedPageBreak/>
        <w:t>Since we are not using the header page, the final result is 556</w:t>
      </w:r>
    </w:p>
    <w:p w14:paraId="5278E74C" w14:textId="724C211E" w:rsidR="00143F7E" w:rsidRPr="00143F7E" w:rsidRDefault="00143F7E" w:rsidP="006E6E6D">
      <w:pPr>
        <w:jc w:val="center"/>
        <w:rPr>
          <w:color w:val="FF0000"/>
        </w:rPr>
      </w:pPr>
      <w:r w:rsidRPr="00143F7E">
        <w:rPr>
          <w:color w:val="FF0000"/>
        </w:rPr>
        <w:t>Disk I/O = 556</w:t>
      </w:r>
    </w:p>
    <w:p w14:paraId="57A79E5F" w14:textId="77777777" w:rsidR="00143F7E" w:rsidRDefault="00143F7E" w:rsidP="006E6E6D">
      <w:pPr>
        <w:jc w:val="center"/>
      </w:pPr>
    </w:p>
    <w:p w14:paraId="47F2DB1D" w14:textId="77777777" w:rsidR="00D70A04" w:rsidRDefault="00D70A04" w:rsidP="006E6E6D">
      <w:pPr>
        <w:jc w:val="center"/>
      </w:pPr>
    </w:p>
    <w:p w14:paraId="29CD6C73" w14:textId="296A6CEF" w:rsidR="00D70A04" w:rsidRDefault="00D70A04" w:rsidP="006E6E6D">
      <w:pPr>
        <w:jc w:val="center"/>
      </w:pPr>
    </w:p>
    <w:p w14:paraId="72E1E4CA" w14:textId="5F12FCA9" w:rsidR="008A4FD7" w:rsidRDefault="008A4FD7" w:rsidP="006E6E6D">
      <w:pPr>
        <w:jc w:val="center"/>
      </w:pPr>
    </w:p>
    <w:p w14:paraId="7673D328" w14:textId="3F04F621" w:rsidR="008A4FD7" w:rsidRDefault="008A4FD7" w:rsidP="006E6E6D">
      <w:pPr>
        <w:jc w:val="center"/>
      </w:pPr>
      <w:r>
        <w:rPr>
          <w:noProof/>
        </w:rPr>
        <w:drawing>
          <wp:inline distT="0" distB="0" distL="0" distR="0" wp14:anchorId="3C632C3A" wp14:editId="2BB8AC96">
            <wp:extent cx="5943600" cy="3148330"/>
            <wp:effectExtent l="0" t="0" r="0" b="0"/>
            <wp:docPr id="3" name="Picture 3" descr="A picture containing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D48B3" w14:textId="346CA324" w:rsidR="008A4FD7" w:rsidRDefault="008A4FD7" w:rsidP="008A4FD7">
      <w:pPr>
        <w:jc w:val="center"/>
      </w:pPr>
      <w:r>
        <w:t xml:space="preserve">X is any index on User that contains </w:t>
      </w:r>
      <w:proofErr w:type="spellStart"/>
      <w:r>
        <w:t>screen_name</w:t>
      </w:r>
      <w:proofErr w:type="spellEnd"/>
      <w:r>
        <w:t xml:space="preserve"> as the only/first element</w:t>
      </w:r>
    </w:p>
    <w:p w14:paraId="1C7A3A28" w14:textId="4E0957BE" w:rsidR="008A4FD7" w:rsidRDefault="008A4FD7" w:rsidP="008A4FD7">
      <w:pPr>
        <w:jc w:val="center"/>
      </w:pPr>
      <w:r>
        <w:t xml:space="preserve">Y is any index on Tweets that contains </w:t>
      </w:r>
      <w:proofErr w:type="spellStart"/>
      <w:r>
        <w:t>posting_user</w:t>
      </w:r>
      <w:proofErr w:type="spellEnd"/>
      <w:r>
        <w:t xml:space="preserve"> as the only/first element</w:t>
      </w:r>
    </w:p>
    <w:p w14:paraId="46BB5A0B" w14:textId="77777777" w:rsidR="008A4FD7" w:rsidRDefault="008A4FD7" w:rsidP="008A4FD7">
      <w:pPr>
        <w:jc w:val="center"/>
      </w:pPr>
    </w:p>
    <w:p w14:paraId="775ED84C" w14:textId="77777777" w:rsidR="00D70A04" w:rsidRDefault="00D70A04" w:rsidP="006E6E6D">
      <w:pPr>
        <w:jc w:val="center"/>
      </w:pPr>
    </w:p>
    <w:p w14:paraId="77171E69" w14:textId="77777777" w:rsidR="00D70A04" w:rsidRDefault="00D70A04" w:rsidP="006E6E6D">
      <w:pPr>
        <w:jc w:val="center"/>
      </w:pPr>
    </w:p>
    <w:p w14:paraId="66F9C2A7" w14:textId="0C9CD153" w:rsidR="00143F7E" w:rsidRDefault="00722D06" w:rsidP="006E6E6D">
      <w:pPr>
        <w:jc w:val="center"/>
      </w:pPr>
      <w:r>
        <w:t xml:space="preserve">Query 2: </w:t>
      </w:r>
    </w:p>
    <w:p w14:paraId="1551B6D6" w14:textId="4DBEB5BD" w:rsidR="00722D06" w:rsidRDefault="008A4FD7" w:rsidP="006E6E6D">
      <w:pPr>
        <w:jc w:val="center"/>
      </w:pPr>
      <w:r>
        <w:t xml:space="preserve">Disk IO Cost = </w:t>
      </w:r>
      <w:r w:rsidR="000F5376">
        <w:t xml:space="preserve">Disk I/O cost of </w:t>
      </w:r>
      <w:r>
        <w:t xml:space="preserve">full scan + </w:t>
      </w:r>
      <w:r w:rsidR="000F5376">
        <w:t xml:space="preserve"> Disk I/O cost of </w:t>
      </w:r>
      <w:r>
        <w:t>rows</w:t>
      </w:r>
    </w:p>
    <w:p w14:paraId="284EFFDC" w14:textId="79BA597C" w:rsidR="000F5376" w:rsidRDefault="000F5376" w:rsidP="006E6E6D">
      <w:pPr>
        <w:jc w:val="center"/>
      </w:pPr>
    </w:p>
    <w:p w14:paraId="7D07DD95" w14:textId="6BBE2805" w:rsidR="000F5376" w:rsidRDefault="000F5376" w:rsidP="006E6E6D">
      <w:pPr>
        <w:jc w:val="center"/>
      </w:pPr>
      <w:r>
        <w:t>Full table:</w:t>
      </w:r>
    </w:p>
    <w:p w14:paraId="79122D44" w14:textId="60752D0D" w:rsidR="000F5376" w:rsidRDefault="000F5376" w:rsidP="006E6E6D">
      <w:pPr>
        <w:jc w:val="center"/>
      </w:pPr>
      <w:r>
        <w:t>Number of bytes per record is X</w:t>
      </w:r>
    </w:p>
    <w:p w14:paraId="0A4E2710" w14:textId="77195674" w:rsidR="000F5376" w:rsidRDefault="000F5376" w:rsidP="006E6E6D">
      <w:pPr>
        <w:jc w:val="center"/>
      </w:pPr>
      <w:r>
        <w:t>X = 8 (bytes (</w:t>
      </w:r>
      <w:proofErr w:type="spellStart"/>
      <w:r>
        <w:t>bigint</w:t>
      </w:r>
      <w:proofErr w:type="spellEnd"/>
      <w:r>
        <w:t xml:space="preserve">) for </w:t>
      </w:r>
      <w:proofErr w:type="spellStart"/>
      <w:r>
        <w:t>tid</w:t>
      </w:r>
      <w:proofErr w:type="spellEnd"/>
      <w:r>
        <w:t xml:space="preserve">) + 4 (bytes for </w:t>
      </w:r>
      <w:proofErr w:type="spellStart"/>
      <w:r>
        <w:t>post_day</w:t>
      </w:r>
      <w:proofErr w:type="spellEnd"/>
      <w:r>
        <w:t>) +</w:t>
      </w:r>
    </w:p>
    <w:p w14:paraId="22169089" w14:textId="1B367591" w:rsidR="000F5376" w:rsidRDefault="000F5376" w:rsidP="006E6E6D">
      <w:pPr>
        <w:jc w:val="center"/>
      </w:pPr>
      <w:r>
        <w:lastRenderedPageBreak/>
        <w:t xml:space="preserve">4(bytes for </w:t>
      </w:r>
      <w:proofErr w:type="spellStart"/>
      <w:r>
        <w:t>post_month</w:t>
      </w:r>
      <w:proofErr w:type="spellEnd"/>
      <w:r>
        <w:t xml:space="preserve">) + (4 bytes for </w:t>
      </w:r>
      <w:proofErr w:type="spellStart"/>
      <w:r>
        <w:t>post_year</w:t>
      </w:r>
      <w:proofErr w:type="spellEnd"/>
      <w:r>
        <w:t xml:space="preserve">) + 4 (bytes for </w:t>
      </w:r>
      <w:proofErr w:type="spellStart"/>
      <w:r>
        <w:t>rwtweetCT</w:t>
      </w:r>
      <w:proofErr w:type="spellEnd"/>
      <w:r>
        <w:t>) +</w:t>
      </w:r>
    </w:p>
    <w:p w14:paraId="1348FA8B" w14:textId="015C91C8" w:rsidR="000F5376" w:rsidRDefault="000F5376" w:rsidP="006E6E6D">
      <w:pPr>
        <w:jc w:val="center"/>
      </w:pPr>
      <w:r>
        <w:t>1 * 80 ( char posting user)</w:t>
      </w:r>
    </w:p>
    <w:p w14:paraId="575163FF" w14:textId="34AA1680" w:rsidR="000F5376" w:rsidRDefault="000F5376" w:rsidP="006E6E6D">
      <w:pPr>
        <w:jc w:val="center"/>
      </w:pPr>
      <w:r>
        <w:t>X = 104 byes/record</w:t>
      </w:r>
    </w:p>
    <w:p w14:paraId="7C2DF1F5" w14:textId="77777777" w:rsidR="000F5376" w:rsidRDefault="000F5376" w:rsidP="006E6E6D">
      <w:pPr>
        <w:jc w:val="center"/>
      </w:pPr>
    </w:p>
    <w:p w14:paraId="7A00DD50" w14:textId="09A82C75" w:rsidR="000F5376" w:rsidRDefault="000F5376" w:rsidP="006E6E6D">
      <w:pPr>
        <w:jc w:val="center"/>
      </w:pPr>
      <w:r>
        <w:t>Number of records per page = Y</w:t>
      </w:r>
    </w:p>
    <w:p w14:paraId="13BE4013" w14:textId="4890D1B8" w:rsidR="000F5376" w:rsidRDefault="000F5376" w:rsidP="006E6E6D">
      <w:pPr>
        <w:jc w:val="center"/>
      </w:pPr>
      <w:r>
        <w:t>Y = floor(4000 / 104) = 38 records/page</w:t>
      </w:r>
    </w:p>
    <w:p w14:paraId="51132C67" w14:textId="679B3DB1" w:rsidR="000F5376" w:rsidRDefault="000F5376" w:rsidP="006E6E6D">
      <w:pPr>
        <w:jc w:val="center"/>
      </w:pPr>
    </w:p>
    <w:p w14:paraId="499A8AB7" w14:textId="724197B9" w:rsidR="000F5376" w:rsidRDefault="000F5376" w:rsidP="006E6E6D">
      <w:pPr>
        <w:jc w:val="center"/>
      </w:pPr>
      <w:r>
        <w:t>Total number of pages  = Z</w:t>
      </w:r>
    </w:p>
    <w:p w14:paraId="59669336" w14:textId="3216B637" w:rsidR="000F5376" w:rsidRDefault="000F5376" w:rsidP="006E6E6D">
      <w:pPr>
        <w:jc w:val="center"/>
      </w:pPr>
      <w:r>
        <w:t>Z  =  ceil(10000 / 38) = 2</w:t>
      </w:r>
      <w:r w:rsidR="00E13DAB">
        <w:t>64</w:t>
      </w:r>
      <w:r>
        <w:t xml:space="preserve"> pages</w:t>
      </w:r>
    </w:p>
    <w:p w14:paraId="59AF0AA7" w14:textId="7BCBE09A" w:rsidR="000F5376" w:rsidRPr="00E13DAB" w:rsidRDefault="000F5376" w:rsidP="006E6E6D">
      <w:pPr>
        <w:jc w:val="center"/>
        <w:rPr>
          <w:color w:val="FF0000"/>
        </w:rPr>
      </w:pPr>
      <w:r w:rsidRPr="00E13DAB">
        <w:rPr>
          <w:color w:val="FF0000"/>
        </w:rPr>
        <w:t>Disk I/O cost for full scan is 264</w:t>
      </w:r>
    </w:p>
    <w:p w14:paraId="17FCEDAF" w14:textId="77777777" w:rsidR="000F5376" w:rsidRDefault="000F5376" w:rsidP="006E6E6D">
      <w:pPr>
        <w:jc w:val="center"/>
      </w:pPr>
    </w:p>
    <w:p w14:paraId="7BD75919" w14:textId="77777777" w:rsidR="00722D06" w:rsidRDefault="00722D06" w:rsidP="006E6E6D">
      <w:pPr>
        <w:jc w:val="center"/>
      </w:pPr>
    </w:p>
    <w:p w14:paraId="0906A4E2" w14:textId="4A49DCD1" w:rsidR="006E6E6D" w:rsidRDefault="00E13DAB" w:rsidP="006E6E6D">
      <w:pPr>
        <w:jc w:val="center"/>
      </w:pPr>
      <w:r>
        <w:t xml:space="preserve">Row cost = </w:t>
      </w:r>
    </w:p>
    <w:p w14:paraId="0EA91392" w14:textId="58B1BF72" w:rsidR="00E13DAB" w:rsidRDefault="00E13DAB" w:rsidP="006E6E6D">
      <w:pPr>
        <w:jc w:val="center"/>
      </w:pPr>
      <w:r>
        <w:t>Number of rows to write is = X</w:t>
      </w:r>
    </w:p>
    <w:p w14:paraId="360A51CE" w14:textId="49CE3248" w:rsidR="00E13DAB" w:rsidRDefault="00E13DAB" w:rsidP="006E6E6D">
      <w:pPr>
        <w:jc w:val="center"/>
      </w:pPr>
      <w:r>
        <w:t>X = 10000 (amount of tuples) * 0.1 (selectivity factor) = 1000</w:t>
      </w:r>
    </w:p>
    <w:p w14:paraId="066BCDC6" w14:textId="70C1E1B2" w:rsidR="00E13DAB" w:rsidRDefault="00E13DAB" w:rsidP="006E6E6D">
      <w:pPr>
        <w:jc w:val="center"/>
      </w:pPr>
    </w:p>
    <w:p w14:paraId="58FC4F6A" w14:textId="4B6C22F6" w:rsidR="00E13DAB" w:rsidRDefault="00E13DAB" w:rsidP="006E6E6D">
      <w:pPr>
        <w:jc w:val="center"/>
      </w:pPr>
      <w:r>
        <w:t>Number of bytes per row = Y</w:t>
      </w:r>
    </w:p>
    <w:p w14:paraId="7E0384DD" w14:textId="1DA5DB17" w:rsidR="00E13DAB" w:rsidRDefault="00E13DAB" w:rsidP="006E6E6D">
      <w:pPr>
        <w:jc w:val="center"/>
      </w:pPr>
      <w:r>
        <w:t>Y = 8 bytes/row</w:t>
      </w:r>
    </w:p>
    <w:p w14:paraId="7ED2B6ED" w14:textId="74C09D6D" w:rsidR="00E13DAB" w:rsidRDefault="00E13DAB" w:rsidP="006E6E6D">
      <w:pPr>
        <w:jc w:val="center"/>
      </w:pPr>
    </w:p>
    <w:p w14:paraId="1C645E34" w14:textId="787F290A" w:rsidR="00E13DAB" w:rsidRDefault="00E13DAB" w:rsidP="006E6E6D">
      <w:pPr>
        <w:jc w:val="center"/>
      </w:pPr>
      <w:r>
        <w:t>Number of rows per page = Z</w:t>
      </w:r>
    </w:p>
    <w:p w14:paraId="41566B6E" w14:textId="1E995799" w:rsidR="00E13DAB" w:rsidRDefault="00E13DAB" w:rsidP="006E6E6D">
      <w:pPr>
        <w:jc w:val="center"/>
      </w:pPr>
      <w:r>
        <w:t>Z = floor(4000 / 8) = 500</w:t>
      </w:r>
    </w:p>
    <w:p w14:paraId="7BC25C33" w14:textId="46F532C5" w:rsidR="00E13DAB" w:rsidRDefault="00E13DAB" w:rsidP="006E6E6D">
      <w:pPr>
        <w:jc w:val="center"/>
      </w:pPr>
      <w:r>
        <w:t>Z = 500 rows/ page</w:t>
      </w:r>
    </w:p>
    <w:p w14:paraId="47A99997" w14:textId="50761085" w:rsidR="00E13DAB" w:rsidRDefault="00E13DAB" w:rsidP="006E6E6D">
      <w:pPr>
        <w:jc w:val="center"/>
      </w:pPr>
    </w:p>
    <w:p w14:paraId="5C648FE9" w14:textId="741F7EED" w:rsidR="00E13DAB" w:rsidRDefault="00E13DAB" w:rsidP="006E6E6D">
      <w:pPr>
        <w:jc w:val="center"/>
      </w:pPr>
      <w:r>
        <w:t xml:space="preserve">Number of pages to write to: (following </w:t>
      </w:r>
      <w:proofErr w:type="spellStart"/>
      <w:r>
        <w:t>x,y,x</w:t>
      </w:r>
      <w:proofErr w:type="spellEnd"/>
      <w:r>
        <w:t>, ) W</w:t>
      </w:r>
    </w:p>
    <w:p w14:paraId="77553791" w14:textId="08DD16F8" w:rsidR="00E13DAB" w:rsidRDefault="00E13DAB" w:rsidP="006E6E6D">
      <w:pPr>
        <w:jc w:val="center"/>
      </w:pPr>
      <w:r>
        <w:t>W = ceil(1000  / Z) = (1000 / 500) = 2 pages</w:t>
      </w:r>
    </w:p>
    <w:p w14:paraId="24C6E71C" w14:textId="758C8A3C" w:rsidR="00E13DAB" w:rsidRDefault="00E13DAB" w:rsidP="006E6E6D">
      <w:pPr>
        <w:jc w:val="center"/>
      </w:pPr>
      <w:r>
        <w:t>W = 2 pages</w:t>
      </w:r>
    </w:p>
    <w:p w14:paraId="2BA00686" w14:textId="28E84AC6" w:rsidR="00E13DAB" w:rsidRPr="00E13DAB" w:rsidRDefault="00E13DAB" w:rsidP="006E6E6D">
      <w:pPr>
        <w:jc w:val="center"/>
        <w:rPr>
          <w:color w:val="FF0000"/>
        </w:rPr>
      </w:pPr>
      <w:r w:rsidRPr="00E13DAB">
        <w:rPr>
          <w:color w:val="FF0000"/>
        </w:rPr>
        <w:t>Disk I/O cost is 2 pages</w:t>
      </w:r>
    </w:p>
    <w:p w14:paraId="728961B2" w14:textId="1B75ECB7" w:rsidR="00E13DAB" w:rsidRDefault="00E13DAB" w:rsidP="006E6E6D">
      <w:pPr>
        <w:jc w:val="center"/>
      </w:pPr>
    </w:p>
    <w:p w14:paraId="4C2FAC05" w14:textId="24F3A1D5" w:rsidR="00E13DAB" w:rsidRPr="00544789" w:rsidRDefault="00E13DAB" w:rsidP="00E13DAB">
      <w:pPr>
        <w:jc w:val="center"/>
        <w:rPr>
          <w:color w:val="FF0000"/>
        </w:rPr>
      </w:pPr>
      <w:r w:rsidRPr="00544789">
        <w:rPr>
          <w:color w:val="FF0000"/>
        </w:rPr>
        <w:t>Final overall cost = 264 + 2  = 266</w:t>
      </w:r>
    </w:p>
    <w:sectPr w:rsidR="00E13DAB" w:rsidRPr="00544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jI1MTAxNDQ3MjNU0lEKTi0uzszPAykwrgUAeJn+riwAAAA="/>
  </w:docVars>
  <w:rsids>
    <w:rsidRoot w:val="00712B48"/>
    <w:rsid w:val="00053ABD"/>
    <w:rsid w:val="000F5376"/>
    <w:rsid w:val="00143F7E"/>
    <w:rsid w:val="00303EA0"/>
    <w:rsid w:val="004C2D58"/>
    <w:rsid w:val="00544789"/>
    <w:rsid w:val="006E6E6D"/>
    <w:rsid w:val="00712B48"/>
    <w:rsid w:val="00722D06"/>
    <w:rsid w:val="008A4FD7"/>
    <w:rsid w:val="00D70A04"/>
    <w:rsid w:val="00E13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DA3EC"/>
  <w15:chartTrackingRefBased/>
  <w15:docId w15:val="{EBB229B0-0818-4439-B6A3-20D532C81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ttig</dc:creator>
  <cp:keywords/>
  <dc:description/>
  <cp:lastModifiedBy>Samuel Rettig</cp:lastModifiedBy>
  <cp:revision>6</cp:revision>
  <cp:lastPrinted>2022-11-23T01:57:00Z</cp:lastPrinted>
  <dcterms:created xsi:type="dcterms:W3CDTF">2022-11-22T23:15:00Z</dcterms:created>
  <dcterms:modified xsi:type="dcterms:W3CDTF">2022-11-23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c03b5a9be5cc461dff99d968b4af978a295bec770797bcf51b9c9ee01c577</vt:lpwstr>
  </property>
</Properties>
</file>